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9019E" w14:textId="77777777" w:rsidR="009164A3" w:rsidRDefault="00464900" w:rsidP="00FF288F">
      <w:pPr>
        <w:spacing w:line="240" w:lineRule="auto"/>
      </w:pPr>
      <w:r>
        <w:t>Danny Cannon</w:t>
      </w:r>
    </w:p>
    <w:p w14:paraId="3A6FDCBF" w14:textId="77777777" w:rsidR="00464900" w:rsidRDefault="00464900" w:rsidP="00FF288F">
      <w:pPr>
        <w:spacing w:line="240" w:lineRule="auto"/>
      </w:pPr>
      <w:r>
        <w:t>CS-215-ON</w:t>
      </w:r>
    </w:p>
    <w:p w14:paraId="707456C3" w14:textId="37555F7C" w:rsidR="00464900" w:rsidRDefault="00464900" w:rsidP="00FF288F">
      <w:pPr>
        <w:spacing w:line="240" w:lineRule="auto"/>
      </w:pPr>
      <w:r>
        <w:t xml:space="preserve">Due </w:t>
      </w:r>
      <w:r w:rsidR="0058400A">
        <w:t>October 2</w:t>
      </w:r>
      <w:r>
        <w:t>, 2023</w:t>
      </w:r>
    </w:p>
    <w:p w14:paraId="3A316CB4" w14:textId="75F692BA" w:rsidR="00464900" w:rsidRDefault="00464900" w:rsidP="00FF288F">
      <w:pPr>
        <w:spacing w:line="240" w:lineRule="auto"/>
      </w:pPr>
      <w:r>
        <w:t xml:space="preserve">Assignment </w:t>
      </w:r>
      <w:r w:rsidR="0058400A">
        <w:t>5</w:t>
      </w:r>
      <w:r>
        <w:t>.1</w:t>
      </w:r>
    </w:p>
    <w:p w14:paraId="164F6C80" w14:textId="22A3382C" w:rsidR="005C1134" w:rsidRDefault="005C1134" w:rsidP="00FF288F">
      <w:pPr>
        <w:spacing w:line="240" w:lineRule="auto"/>
      </w:pPr>
    </w:p>
    <w:p w14:paraId="0ECEC669" w14:textId="5D383F51" w:rsidR="0058400A" w:rsidRDefault="0058400A" w:rsidP="00FF288F">
      <w:pPr>
        <w:spacing w:line="480" w:lineRule="auto"/>
        <w:jc w:val="center"/>
      </w:pPr>
      <w:r>
        <w:t>Hash Maps</w:t>
      </w:r>
      <w:r w:rsidR="00F65FC7">
        <w:t xml:space="preserve"> Part 1</w:t>
      </w:r>
    </w:p>
    <w:p w14:paraId="10FDEB56" w14:textId="674D1682" w:rsidR="0058400A" w:rsidRDefault="00E85CA2" w:rsidP="00FF288F">
      <w:pPr>
        <w:pStyle w:val="ListParagraph"/>
        <w:numPr>
          <w:ilvl w:val="0"/>
          <w:numId w:val="3"/>
        </w:numPr>
        <w:spacing w:line="480" w:lineRule="auto"/>
      </w:pPr>
      <w:r>
        <w:t>A hash function uses a formula</w:t>
      </w:r>
      <w:r w:rsidR="00017096">
        <w:t xml:space="preserve"> </w:t>
      </w:r>
      <w:r w:rsidR="00F23286">
        <w:t xml:space="preserve">to </w:t>
      </w:r>
      <w:r w:rsidR="00017096">
        <w:t xml:space="preserve">change a key into a hash code, which is then used to link to </w:t>
      </w:r>
      <w:r w:rsidR="00F23286">
        <w:t xml:space="preserve">the value. </w:t>
      </w:r>
      <w:r w:rsidR="00FF288F">
        <w:t>Hash functions</w:t>
      </w:r>
      <w:r w:rsidR="00F23286">
        <w:t xml:space="preserve"> </w:t>
      </w:r>
      <w:r w:rsidR="00BD39F7">
        <w:t>allow</w:t>
      </w:r>
      <w:r w:rsidR="00F23286">
        <w:t xml:space="preserve"> data to be retrieved </w:t>
      </w:r>
      <w:r w:rsidR="00634A89">
        <w:t>quickly and</w:t>
      </w:r>
      <w:r w:rsidR="00F23286">
        <w:t xml:space="preserve"> avoid collisions.</w:t>
      </w:r>
      <w:r w:rsidR="001B4A4D">
        <w:t xml:space="preserve"> </w:t>
      </w:r>
      <w:r w:rsidR="009670AC">
        <w:t xml:space="preserve">The key is turned into an integer, no matter the original type. </w:t>
      </w:r>
    </w:p>
    <w:p w14:paraId="60B02ED6" w14:textId="3D53336E" w:rsidR="00F23286" w:rsidRDefault="00BD39F7" w:rsidP="00FF288F">
      <w:pPr>
        <w:pStyle w:val="ListParagraph"/>
        <w:numPr>
          <w:ilvl w:val="0"/>
          <w:numId w:val="3"/>
        </w:numPr>
        <w:spacing w:line="480" w:lineRule="auto"/>
      </w:pPr>
      <w:r>
        <w:t>A string hash function can be written by manipulating the Unicode value of each character</w:t>
      </w:r>
      <w:r w:rsidR="0010707C">
        <w:t xml:space="preserve"> and then adding the resulting values together. For example, that character value may be multiplied or exponentiated first. </w:t>
      </w:r>
    </w:p>
    <w:p w14:paraId="2389058F" w14:textId="7C07CCC7" w:rsidR="00EF6BBD" w:rsidRDefault="00EF6BBD" w:rsidP="00FF288F">
      <w:pPr>
        <w:pStyle w:val="ListParagraph"/>
        <w:numPr>
          <w:ilvl w:val="0"/>
          <w:numId w:val="3"/>
        </w:numPr>
        <w:spacing w:line="480" w:lineRule="auto"/>
      </w:pPr>
      <w:r>
        <w:t xml:space="preserve">A hash function would be used </w:t>
      </w:r>
      <w:r w:rsidR="00634A89">
        <w:t>in situations where collisions might</w:t>
      </w:r>
      <w:r>
        <w:t xml:space="preserve"> occur</w:t>
      </w:r>
      <w:r w:rsidR="00733621">
        <w:t xml:space="preserve"> (for example, where multiple keys map to the same value</w:t>
      </w:r>
      <w:r w:rsidR="00634A89">
        <w:t xml:space="preserve">). </w:t>
      </w:r>
    </w:p>
    <w:p w14:paraId="40EADBE4" w14:textId="0D5529E5" w:rsidR="00363F9F" w:rsidRDefault="00853CE5" w:rsidP="00853CE5">
      <w:pPr>
        <w:pStyle w:val="ListParagraph"/>
        <w:numPr>
          <w:ilvl w:val="0"/>
          <w:numId w:val="3"/>
        </w:numPr>
        <w:spacing w:line="480" w:lineRule="auto"/>
      </w:pPr>
      <w:r>
        <w:t>Java</w:t>
      </w:r>
      <w:r w:rsidR="006348DA">
        <w:t xml:space="preserve"> uses </w:t>
      </w:r>
      <w:r w:rsidR="006348DA" w:rsidRPr="008B197D">
        <w:rPr>
          <w:rFonts w:ascii="Consolas" w:hAnsi="Consolas"/>
        </w:rPr>
        <w:t>u</w:t>
      </w:r>
      <w:r w:rsidR="006348DA" w:rsidRPr="008B197D">
        <w:rPr>
          <w:rFonts w:ascii="Consolas" w:hAnsi="Consolas"/>
          <w:vertAlign w:val="subscript"/>
        </w:rPr>
        <w:t>0</w:t>
      </w:r>
      <w:r w:rsidR="006348DA" w:rsidRPr="008B197D">
        <w:rPr>
          <w:rFonts w:ascii="Consolas" w:hAnsi="Consolas"/>
        </w:rPr>
        <w:t>g</w:t>
      </w:r>
      <w:r w:rsidR="006348DA" w:rsidRPr="008B197D">
        <w:rPr>
          <w:rFonts w:ascii="Consolas" w:hAnsi="Consolas"/>
          <w:vertAlign w:val="superscript"/>
        </w:rPr>
        <w:t>n-1</w:t>
      </w:r>
      <w:r w:rsidR="006348DA" w:rsidRPr="008B197D">
        <w:rPr>
          <w:rFonts w:ascii="Consolas" w:hAnsi="Consolas"/>
        </w:rPr>
        <w:t xml:space="preserve"> + u</w:t>
      </w:r>
      <w:r w:rsidR="006348DA" w:rsidRPr="008B197D">
        <w:rPr>
          <w:rFonts w:ascii="Consolas" w:hAnsi="Consolas"/>
          <w:vertAlign w:val="subscript"/>
        </w:rPr>
        <w:t>1</w:t>
      </w:r>
      <w:r w:rsidR="006348DA" w:rsidRPr="008B197D">
        <w:rPr>
          <w:rFonts w:ascii="Consolas" w:hAnsi="Consolas"/>
        </w:rPr>
        <w:t>g</w:t>
      </w:r>
      <w:r w:rsidR="006348DA" w:rsidRPr="008B197D">
        <w:rPr>
          <w:rFonts w:ascii="Consolas" w:hAnsi="Consolas"/>
          <w:vertAlign w:val="superscript"/>
        </w:rPr>
        <w:t>n-2</w:t>
      </w:r>
      <w:r w:rsidR="006348DA" w:rsidRPr="008B197D">
        <w:rPr>
          <w:rFonts w:ascii="Consolas" w:hAnsi="Consolas"/>
        </w:rPr>
        <w:t xml:space="preserve"> + … + u</w:t>
      </w:r>
      <w:r w:rsidR="006348DA" w:rsidRPr="008B197D">
        <w:rPr>
          <w:rFonts w:ascii="Consolas" w:hAnsi="Consolas"/>
          <w:vertAlign w:val="superscript"/>
        </w:rPr>
        <w:t>n-2</w:t>
      </w:r>
      <w:r w:rsidR="006348DA" w:rsidRPr="008B197D">
        <w:rPr>
          <w:rFonts w:ascii="Consolas" w:hAnsi="Consolas"/>
        </w:rPr>
        <w:t>g + u</w:t>
      </w:r>
      <w:r w:rsidR="006348DA" w:rsidRPr="008B197D">
        <w:rPr>
          <w:rFonts w:ascii="Consolas" w:hAnsi="Consolas"/>
          <w:vertAlign w:val="subscript"/>
        </w:rPr>
        <w:t>n-1</w:t>
      </w:r>
      <w:r>
        <w:rPr>
          <w:vertAlign w:val="subscript"/>
        </w:rPr>
        <w:t xml:space="preserve"> </w:t>
      </w:r>
      <w:r>
        <w:t>to computer the hash</w:t>
      </w:r>
      <w:r w:rsidR="008B197D">
        <w:t xml:space="preserve"> code for string, where </w:t>
      </w:r>
      <w:r w:rsidR="008B197D" w:rsidRPr="008B197D">
        <w:rPr>
          <w:rFonts w:ascii="Consolas" w:hAnsi="Consolas"/>
        </w:rPr>
        <w:t>u</w:t>
      </w:r>
      <w:r w:rsidR="008B197D">
        <w:t xml:space="preserve"> is the </w:t>
      </w:r>
      <w:proofErr w:type="spellStart"/>
      <w:r w:rsidR="008B197D">
        <w:t>uth</w:t>
      </w:r>
      <w:proofErr w:type="spellEnd"/>
      <w:r w:rsidR="008B197D">
        <w:t xml:space="preserve"> character, </w:t>
      </w:r>
      <w:r w:rsidR="008B197D" w:rsidRPr="008B197D">
        <w:rPr>
          <w:rFonts w:ascii="Consolas" w:hAnsi="Consolas"/>
        </w:rPr>
        <w:t>g</w:t>
      </w:r>
      <w:r w:rsidR="008B197D">
        <w:t xml:space="preserve"> is 31, and </w:t>
      </w:r>
      <w:r w:rsidR="008B197D" w:rsidRPr="008B197D">
        <w:rPr>
          <w:rFonts w:ascii="Consolas" w:hAnsi="Consolas"/>
        </w:rPr>
        <w:t>n</w:t>
      </w:r>
      <w:r w:rsidR="008B197D">
        <w:t xml:space="preserve"> is the string length. This can also be written as</w:t>
      </w:r>
      <w:r w:rsidR="00363F9F">
        <w:t xml:space="preserve"> </w:t>
      </w:r>
      <w:r w:rsidR="00363F9F" w:rsidRPr="00853CE5">
        <w:rPr>
          <w:rFonts w:ascii="Consolas" w:hAnsi="Consolas"/>
        </w:rPr>
        <w:t>s[0]*31^(n-1) + s[1]*31^(n-2) + ... + s[n-1]</w:t>
      </w:r>
      <w:r w:rsidR="00A45449">
        <w:t>, as it is in Eclipse.</w:t>
      </w:r>
    </w:p>
    <w:p w14:paraId="22A4B521" w14:textId="0D2ACFC8" w:rsidR="00464900" w:rsidRDefault="00464900" w:rsidP="00FF288F">
      <w:pPr>
        <w:spacing w:line="240" w:lineRule="auto"/>
      </w:pPr>
    </w:p>
    <w:p w14:paraId="26A80807" w14:textId="77777777" w:rsidR="00A50BD4" w:rsidRDefault="00A50BD4" w:rsidP="00FF288F">
      <w:pPr>
        <w:spacing w:line="240" w:lineRule="auto"/>
      </w:pPr>
    </w:p>
    <w:sectPr w:rsidR="00A50BD4" w:rsidSect="0046490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91705"/>
    <w:multiLevelType w:val="hybridMultilevel"/>
    <w:tmpl w:val="AB7A0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80B98"/>
    <w:multiLevelType w:val="hybridMultilevel"/>
    <w:tmpl w:val="6906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AD204E"/>
    <w:multiLevelType w:val="hybridMultilevel"/>
    <w:tmpl w:val="1E96C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1628427">
    <w:abstractNumId w:val="2"/>
  </w:num>
  <w:num w:numId="2" w16cid:durableId="829907148">
    <w:abstractNumId w:val="1"/>
  </w:num>
  <w:num w:numId="3" w16cid:durableId="544416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LMwMTQ2MDSwtDBT0lEKTi0uzszPAykwqQUAyzUoTCwAAAA="/>
  </w:docVars>
  <w:rsids>
    <w:rsidRoot w:val="00464900"/>
    <w:rsid w:val="00017096"/>
    <w:rsid w:val="00025971"/>
    <w:rsid w:val="000D73B8"/>
    <w:rsid w:val="0010707C"/>
    <w:rsid w:val="001B13BC"/>
    <w:rsid w:val="001B1F8E"/>
    <w:rsid w:val="001B4A4D"/>
    <w:rsid w:val="001B796B"/>
    <w:rsid w:val="00273EFF"/>
    <w:rsid w:val="00352033"/>
    <w:rsid w:val="00363F9F"/>
    <w:rsid w:val="0038390F"/>
    <w:rsid w:val="00387230"/>
    <w:rsid w:val="003A0310"/>
    <w:rsid w:val="00464900"/>
    <w:rsid w:val="004B53F0"/>
    <w:rsid w:val="0058400A"/>
    <w:rsid w:val="005C1134"/>
    <w:rsid w:val="005F1182"/>
    <w:rsid w:val="006348DA"/>
    <w:rsid w:val="00634A89"/>
    <w:rsid w:val="00656618"/>
    <w:rsid w:val="006A65AE"/>
    <w:rsid w:val="00733621"/>
    <w:rsid w:val="00853CE5"/>
    <w:rsid w:val="008B197D"/>
    <w:rsid w:val="008C5589"/>
    <w:rsid w:val="008C6602"/>
    <w:rsid w:val="009164A3"/>
    <w:rsid w:val="00931B3F"/>
    <w:rsid w:val="00942BE4"/>
    <w:rsid w:val="009670AC"/>
    <w:rsid w:val="009F1123"/>
    <w:rsid w:val="00A153ED"/>
    <w:rsid w:val="00A44EAA"/>
    <w:rsid w:val="00A45449"/>
    <w:rsid w:val="00A50BD4"/>
    <w:rsid w:val="00A74D32"/>
    <w:rsid w:val="00B10FC2"/>
    <w:rsid w:val="00BC411A"/>
    <w:rsid w:val="00BD39F7"/>
    <w:rsid w:val="00BE6E17"/>
    <w:rsid w:val="00C7517B"/>
    <w:rsid w:val="00CB473A"/>
    <w:rsid w:val="00CD197F"/>
    <w:rsid w:val="00CF6358"/>
    <w:rsid w:val="00D06544"/>
    <w:rsid w:val="00D22870"/>
    <w:rsid w:val="00D308C8"/>
    <w:rsid w:val="00E74B32"/>
    <w:rsid w:val="00E85CA2"/>
    <w:rsid w:val="00EF6BBD"/>
    <w:rsid w:val="00F23286"/>
    <w:rsid w:val="00F65FC7"/>
    <w:rsid w:val="00F7575D"/>
    <w:rsid w:val="00F80D41"/>
    <w:rsid w:val="00FA50B0"/>
    <w:rsid w:val="00FF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AD951"/>
  <w15:chartTrackingRefBased/>
  <w15:docId w15:val="{4376C389-3926-4E50-9662-AD8CD18F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EF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B53F0"/>
    <w:pPr>
      <w:spacing w:after="0" w:line="240" w:lineRule="auto"/>
    </w:pPr>
    <w:rPr>
      <w:rFonts w:ascii="Segoe UI" w:hAnsi="Segoe UI"/>
      <w:sz w:val="24"/>
    </w:rPr>
  </w:style>
  <w:style w:type="character" w:styleId="Hyperlink">
    <w:name w:val="Hyperlink"/>
    <w:basedOn w:val="DefaultParagraphFont"/>
    <w:uiPriority w:val="99"/>
    <w:unhideWhenUsed/>
    <w:rsid w:val="004649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490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649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7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8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E93517-80A3-4878-B65B-D0D8CB8A5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6</TotalTime>
  <Pages>1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nnon</dc:creator>
  <cp:keywords/>
  <dc:description/>
  <cp:lastModifiedBy>Daniel Cannon</cp:lastModifiedBy>
  <cp:revision>52</cp:revision>
  <dcterms:created xsi:type="dcterms:W3CDTF">2023-09-06T20:47:00Z</dcterms:created>
  <dcterms:modified xsi:type="dcterms:W3CDTF">2023-10-02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89ea8b-5bc9-4038-b8ae-d3095e791790</vt:lpwstr>
  </property>
</Properties>
</file>